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bc1d63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d9a6812c-f58f-4f53-beed-2e1eafef79b6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bc475fb0-7373-4dc5-962c-6d360016f4b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b08b497-3c82-4493-b5a7-65ca23fb997b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17:07Z</dcterms:created>
  <dcterms:modified xsi:type="dcterms:W3CDTF">2023-06-24T19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